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81285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93919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25245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64480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83081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60090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05546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87030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62400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68184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8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92418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56308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уннатилло Махмудов</dc:creator>
  <dc:language>ru-RU</dc:language>
  <cp:keywords/>
  <dcterms:created xsi:type="dcterms:W3CDTF">2024-04-08T09:26:20Z</dcterms:created>
  <dcterms:modified xsi:type="dcterms:W3CDTF">2024-04-08T09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